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9/08/2025 at 05:23:31</w:t>
      </w:r>
    </w:p>
    <w:p>
      <w:pPr>
        <w:pStyle w:val="Compact"/>
        <w:numPr>
          <w:ilvl w:val="0"/>
          <w:numId w:val="1001"/>
        </w:numPr>
      </w:pPr>
      <w:r>
        <w:t xml:space="preserve">Machine info: Linux pkrvm7jw40e0xgp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P1-Simple-Linked-List/P1-Simple-Linked-List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3:test_func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4:test_func_list_destro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5:test_func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6:test_func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func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func_list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func_list_is_empt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func_list_insert_out_of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func_list_remove_out_of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func_list_get_out_of_boun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3:test_func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4:test_func_list_destro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5:test_func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6:test_func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func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func_list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func_list_is_empt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func_list_insert_out_of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func_list_remove_out_of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func_list_get_out_of_boun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86      80    93%   26,33-34,46,77,106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86      80    93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3:test_func_list_creat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4:test_func_list_destro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5:test_func_list_appen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6:test_func_list_inser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7:test_func_list_remove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8:test_func_list_get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69:test_func_list_is_empty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0:test_func_list_insert_out_of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1:test_func_list_remove_out_of_bounds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172:test_func_list_get_out_of_bound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i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Creates a List Object</w:t>
      </w:r>
      <w:r>
        <w:br/>
      </w:r>
      <w:r>
        <w:rPr>
          <w:rStyle w:val="CommentTok"/>
        </w:rPr>
        <w:t xml:space="preserve">* AI Use: No AI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List Object</w:t>
      </w:r>
      <w:r>
        <w:br/>
      </w:r>
      <w:r>
        <w:rPr>
          <w:rStyle w:val="NormalTok"/>
        </w:rPr>
        <w:t xml:space="preserve"> 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IST_LINKED_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senitnel Node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entinel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up sentinel Node</w:t>
      </w:r>
      <w:r>
        <w:br/>
      </w:r>
      <w:r>
        <w:rPr>
          <w:rStyle w:val="NormalTok"/>
        </w:rPr>
        <w:t xml:space="preserve">    sentine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ntine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Destroys a List Object</w:t>
      </w:r>
      <w:r>
        <w:br/>
      </w:r>
      <w:r>
        <w:rPr>
          <w:rStyle w:val="CommentTok"/>
        </w:rPr>
        <w:t xml:space="preserve">* AI Use: Assisted by AI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x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ee_fun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free_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r_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Appends to the end of the List</w:t>
      </w:r>
      <w:r>
        <w:br/>
      </w:r>
      <w:r>
        <w:rPr>
          <w:rStyle w:val="CommentTok"/>
        </w:rPr>
        <w:t xml:space="preserve">* AI Use: Assisted by AI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lize new node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pend new node  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ntin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il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nti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il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ai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Inserts an Object into a List</w:t>
      </w:r>
      <w:r>
        <w:br/>
      </w:r>
      <w:r>
        <w:rPr>
          <w:rStyle w:val="CommentTok"/>
        </w:rPr>
        <w:t xml:space="preserve">* AI Use: Assisted by AI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out-of-bounds err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itialize node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ew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nd index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sert node before 'current'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Removes an Object from a List</w:t>
      </w:r>
      <w:r>
        <w:br/>
      </w:r>
      <w:r>
        <w:rPr>
          <w:rStyle w:val="CommentTok"/>
        </w:rPr>
        <w:t xml:space="preserve">* AI Use: No AI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if index is out-of-boun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averse to Node by index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move Node at the index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 pointer to the removed element!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* Gets the Object at an index of a List</w:t>
      </w:r>
      <w:r>
        <w:br/>
      </w:r>
      <w:r>
        <w:rPr>
          <w:rStyle w:val="CommentTok"/>
        </w:rPr>
        <w:t xml:space="preserve">* AI Use: Assisted by AI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index out-of-bounds erro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termine fastest direction to index (forwards/backwards)</w:t>
      </w:r>
      <w:r>
        <w:br/>
      </w:r>
      <w:r>
        <w:rPr>
          <w:rStyle w:val="NormalTok"/>
        </w:rPr>
        <w:t xml:space="preserve"> 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Nod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tinel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urre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ets the size of a List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Gets the size of a List</w:t>
      </w:r>
      <w:r>
        <w:br/>
      </w:r>
      <w:r>
        <w:rPr>
          <w:rStyle w:val="CommentTok"/>
        </w:rPr>
        <w:t xml:space="preserve"> * AI Use: No AI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def.h&g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file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ab.h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Header file for a generic list data structure supporting multiple implementation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List Lis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enu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Typ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umeration for selecting the list implementation typ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IST_LINKED_SENTINEL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ListTyp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typedef</w:t>
      </w:r>
      <w:r>
        <w:rPr>
          <w:rStyle w:val="CommentTok"/>
        </w:rPr>
        <w:t xml:space="preserve"> </w:t>
      </w:r>
      <w:r>
        <w:rPr>
          <w:rStyle w:val="DocumentationTok"/>
        </w:rPr>
        <w:t xml:space="preserve">FreeFunc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Function pointer type for freeing elements. If NULL, no action is taken.</w:t>
      </w:r>
      <w:r>
        <w:br/>
      </w:r>
      <w:r>
        <w:rPr>
          <w:rStyle w:val="CommentTok"/>
        </w:rPr>
        <w:t xml:space="preserve"> * Must be provided by the user when destroying the list or removing element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FreeFunc</w:t>
      </w:r>
      <w:r>
        <w:rPr>
          <w:rStyle w:val="OperatorTok"/>
        </w:rPr>
        <w:t xml:space="preserve">)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;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reate a new list of the specified typ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type</w:t>
      </w:r>
      <w:r>
        <w:rPr>
          <w:rStyle w:val="CommentTok"/>
        </w:rPr>
        <w:t xml:space="preserve"> The type of list to create (e.g., LIST_LINKED_SENTINEL)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newly created list, or NULL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Type 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Destroy the list and free all associated memor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 to destro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free_func</w:t>
      </w:r>
      <w:r>
        <w:rPr>
          <w:rStyle w:val="CommentTok"/>
        </w:rPr>
        <w:t xml:space="preserve"> Function to free individual elements. If NULL, elements are not freed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ist_destro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eeFunc free_func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ppend an element to the end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append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Insert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at which to insert the elemen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data</w:t>
      </w:r>
      <w:r>
        <w:rPr>
          <w:rStyle w:val="CommentTok"/>
        </w:rPr>
        <w:t xml:space="preserve"> Pointer to the data to inser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on success, false on failure (e.g., index out of bounds)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move an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mo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a pointer the element at a specific index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ex</w:t>
      </w:r>
      <w:r>
        <w:rPr>
          <w:rStyle w:val="CommentTok"/>
        </w:rPr>
        <w:t xml:space="preserve"> Index of the element to retrieve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Pointer to the element, or NULL if index is out of bounds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_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Get the current size of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elements in the list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ist_siz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heck if the list is empty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list</w:t>
      </w:r>
      <w:r>
        <w:rPr>
          <w:rStyle w:val="CommentTok"/>
        </w:rPr>
        <w:t xml:space="preserve"> Pointer to the lis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rue if the list is empty, false otherwise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list_is_empt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4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myString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malloc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zeof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char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*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5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myStr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reeFunc</w:t>
      </w:r>
      <w:r>
        <w:rPr>
          <w:rStyle w:val="NormalTok"/>
        </w:rPr>
        <w:t xml:space="preserve"> func_1 = free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free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Mainly test for bugs/crashes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list_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ULL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4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4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4 = 1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5 = 29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6 = 29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4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0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5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3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6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4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4 = 1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5 = 23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4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5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,</w:t>
      </w:r>
      <w:r>
        <w:rPr>
          <w:rStyle w:val="NormalTok"/>
        </w:rPr>
        <w:t xml:space="preserve"> list_siz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2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4 = 1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5 = 4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4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5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ue_1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ue_2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6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ue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IN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1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value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2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4 = 1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TRU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4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is_empt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insert_out_of_bounds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4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4 = 1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4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ool</w:t>
      </w:r>
      <w:r>
        <w:rPr>
          <w:rStyle w:val="NormalTok"/>
        </w:rPr>
        <w:t xml:space="preserve"> isSuccess = list_inser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11,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4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Succes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remove_out_of_bounds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4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4 = 1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4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ool</w:t>
      </w:r>
      <w:r>
        <w:rPr>
          <w:rStyle w:val="NormalTok"/>
        </w:rPr>
        <w:t xml:space="preserve"> isSuccess = list_remov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1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Succes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func_list_get_out_of_bounds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1 = 5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2 = 6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3 = 4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num_4 = 1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list_1 = list_creat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LINKED_SENTINE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1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3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appen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num_4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ool</w:t>
      </w:r>
      <w:r>
        <w:rPr>
          <w:rStyle w:val="NormalTok"/>
        </w:rPr>
        <w:t xml:space="preserve"> isSuccess = list_ge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22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FALS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isSucces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st_destroy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st_1,</w:t>
      </w:r>
      <w:r>
        <w:rPr>
          <w:rStyle w:val="NormalTok"/>
        </w:rPr>
        <w:t xml:space="preserve"> NULL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creat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destro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appen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inser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remove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ge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is_empty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insert_out_of_boun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remove_out_of_boun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func_list_get_out_of_bounds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1 - Simple Linked List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Martin Guzma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martinguzman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2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In this project I had a few small issues. However, they were mainly related to the nuances of coding in the C programming language and were easy to solve with a quick Google search. One issue that I really struggled with was passing pointers through functions as arguments but I eventually succeded in implementing those fuunctions.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Overall I really enjoyed this project. Although I did not learn too much about operating systems or any material that was the focus of this class, I found this exercise to be a confidence booster with the language C as we continue to use it in this class. I also feel much more comfortable using the tools such as the Unity framework and Codespace.</w:t>
      </w:r>
    </w:p>
    <w:p>
      <w:r>
        <w:pict>
          <v:rect style="width:0;height:1.5pt" o:hralign="center" o:hrstd="t" o:hr="t"/>
        </w:pict>
      </w:r>
    </w:p>
    <w:bookmarkEnd w:id="28"/>
    <w:bookmarkStart w:id="29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9/08/2025 at 05:23:32</w:t>
      </w:r>
    </w:p>
    <w:p>
      <w:r>
        <w:pict>
          <v:rect style="width:0;height:1.5pt" o:hralign="center" o:hrstd="t" o:hr="t"/>
        </w:pict>
      </w:r>
    </w:p>
    <w:bookmarkEnd w:id="29"/>
    <w:bookmarkStart w:id="30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BlueBronco06/P1-Simple-Linked-List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BlueBronco06</w:t>
      </w:r>
    </w:p>
    <w:p>
      <w:pPr>
        <w:pStyle w:val="FirstParagraph"/>
      </w:pPr>
      <w:r>
        <w:t xml:space="preserve">Hash is committed to repo as submission-report-hash.txt</w:t>
      </w:r>
    </w:p>
    <w:p>
      <w:pPr>
        <w:pStyle w:val="BodyText"/>
      </w:pPr>
      <w:r>
        <w:t xml:space="preserve">9e491244bf06b4ce4645ad4f5b28df9b552606a5ce18b29637655d9b999e4b8c submission-report.md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5:23:33Z</dcterms:created>
  <dcterms:modified xsi:type="dcterms:W3CDTF">2025-09-08T05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